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4220B" w14:textId="77777777" w:rsidR="00CA1C8C" w:rsidRPr="00D56F72" w:rsidRDefault="00CA1C8C" w:rsidP="00CA1C8C">
      <w:pPr>
        <w:jc w:val="both"/>
        <w:rPr>
          <w:bCs/>
          <w:sz w:val="24"/>
          <w:szCs w:val="24"/>
        </w:rPr>
      </w:pPr>
      <w:r w:rsidRPr="00D56F72">
        <w:rPr>
          <w:b/>
          <w:bCs/>
          <w:sz w:val="24"/>
          <w:szCs w:val="24"/>
        </w:rPr>
        <w:t xml:space="preserve">ANEXO </w:t>
      </w:r>
      <w:r w:rsidR="00C5203D">
        <w:rPr>
          <w:b/>
          <w:bCs/>
          <w:sz w:val="24"/>
          <w:szCs w:val="24"/>
        </w:rPr>
        <w:t>V</w:t>
      </w:r>
      <w:r w:rsidRPr="00D56F72">
        <w:rPr>
          <w:b/>
          <w:bCs/>
          <w:sz w:val="24"/>
          <w:szCs w:val="24"/>
        </w:rPr>
        <w:t xml:space="preserve"> – PROPOSTA DE PESQUISA</w:t>
      </w:r>
      <w:r w:rsidR="00FC5706">
        <w:rPr>
          <w:b/>
          <w:bCs/>
          <w:sz w:val="24"/>
          <w:szCs w:val="24"/>
        </w:rPr>
        <w:t xml:space="preserve"> </w:t>
      </w:r>
      <w:r w:rsidRPr="00D56F72">
        <w:rPr>
          <w:bCs/>
          <w:sz w:val="24"/>
          <w:szCs w:val="24"/>
        </w:rPr>
        <w:t>(anexar na encadernação como última página).</w:t>
      </w:r>
    </w:p>
    <w:p w14:paraId="721AAA1A" w14:textId="77777777" w:rsidR="00CA1C8C" w:rsidRPr="00D56F72" w:rsidRDefault="00336E2A" w:rsidP="00CA1C8C">
      <w:pPr>
        <w:rPr>
          <w:sz w:val="24"/>
          <w:szCs w:val="24"/>
        </w:rPr>
      </w:pPr>
      <w:r w:rsidRPr="00D56F72">
        <w:rPr>
          <w:noProof/>
          <w:sz w:val="24"/>
          <w:szCs w:val="24"/>
        </w:rPr>
        <w:pict w14:anchorId="6A557394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2050" type="#_x0000_t202" style="position:absolute;margin-left:-20pt;margin-top:10.55pt;width:515pt;height:19.4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">
            <v:textbox style="mso-fit-shape-to-text:t">
              <w:txbxContent>
                <w:p w14:paraId="37184B86" w14:textId="77777777" w:rsidR="00CA1C8C" w:rsidRPr="00E44CD1" w:rsidRDefault="00CA1C8C" w:rsidP="00CA1C8C">
                  <w:r>
                    <w:t>CANDIDATO:</w:t>
                  </w:r>
                </w:p>
              </w:txbxContent>
            </v:textbox>
          </v:shape>
        </w:pict>
      </w:r>
    </w:p>
    <w:p w14:paraId="03FCAACC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0F3117A0" w14:textId="77777777" w:rsidR="00CA1C8C" w:rsidRPr="00D56F72" w:rsidRDefault="00336E2A" w:rsidP="00CA1C8C">
      <w:pPr>
        <w:jc w:val="both"/>
        <w:rPr>
          <w:sz w:val="24"/>
          <w:szCs w:val="24"/>
        </w:rPr>
      </w:pPr>
      <w:r w:rsidRPr="00D56F72">
        <w:rPr>
          <w:noProof/>
          <w:sz w:val="24"/>
          <w:szCs w:val="24"/>
        </w:rPr>
        <w:pict w14:anchorId="6B3FE814">
          <v:shape id="Text Box 4" o:spid="_x0000_s2051" type="#_x0000_t202" style="position:absolute;left:0;text-align:left;margin-left:-19.55pt;margin-top:8.6pt;width:515pt;height:19.4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">
            <v:textbox style="mso-fit-shape-to-text:t">
              <w:txbxContent>
                <w:p w14:paraId="7EFFC2F1" w14:textId="77777777" w:rsidR="00CA1C8C" w:rsidRPr="00E44CD1" w:rsidRDefault="00CA1C8C" w:rsidP="00CA1C8C">
                  <w:r>
                    <w:t>LINHA DE PESQUISA:</w:t>
                  </w:r>
                </w:p>
              </w:txbxContent>
            </v:textbox>
          </v:shape>
        </w:pict>
      </w:r>
    </w:p>
    <w:p w14:paraId="6963FB7C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  <w:r w:rsidRPr="00D56F72">
        <w:rPr>
          <w:sz w:val="24"/>
          <w:szCs w:val="24"/>
        </w:rPr>
        <w:tab/>
      </w:r>
    </w:p>
    <w:p w14:paraId="3BB3C440" w14:textId="77777777" w:rsidR="00CA1C8C" w:rsidRPr="00D56F72" w:rsidRDefault="00336E2A" w:rsidP="00CA1C8C">
      <w:pPr>
        <w:rPr>
          <w:sz w:val="24"/>
          <w:szCs w:val="24"/>
        </w:rPr>
      </w:pPr>
      <w:r w:rsidRPr="00D56F72">
        <w:rPr>
          <w:noProof/>
          <w:sz w:val="24"/>
          <w:szCs w:val="24"/>
        </w:rPr>
        <w:pict w14:anchorId="0DB73603">
          <v:shape id="Text Box 5" o:spid="_x0000_s2052" type="#_x0000_t202" style="position:absolute;margin-left:-19.15pt;margin-top:6.15pt;width:515pt;height:53.9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">
            <v:textbox style="mso-fit-shape-to-text:t">
              <w:txbxContent>
                <w:p w14:paraId="0ED6E797" w14:textId="77777777" w:rsidR="00CA1C8C" w:rsidRDefault="00CA1C8C" w:rsidP="00CA1C8C">
                  <w:r>
                    <w:t>ORIENTADOR PREFERENCIAL:</w:t>
                  </w:r>
                </w:p>
                <w:p w14:paraId="657F33DD" w14:textId="77777777" w:rsidR="00CA1C8C" w:rsidRDefault="00CA1C8C" w:rsidP="00CA1C8C">
                  <w:r>
                    <w:t>2ª OPÇÃO DE ORIENTADOR:</w:t>
                  </w:r>
                </w:p>
                <w:p w14:paraId="5BF5A556" w14:textId="77777777" w:rsidR="0073654F" w:rsidRDefault="0073654F" w:rsidP="00CA1C8C">
                  <w:r>
                    <w:t>3ª OPÇÃO DE ORIENTADOR:</w:t>
                  </w:r>
                </w:p>
                <w:p w14:paraId="79D4BE56" w14:textId="77777777" w:rsidR="0073654F" w:rsidRPr="00E44CD1" w:rsidRDefault="0073654F" w:rsidP="00CA1C8C"/>
              </w:txbxContent>
            </v:textbox>
          </v:shape>
        </w:pict>
      </w:r>
    </w:p>
    <w:p w14:paraId="7A7C9CEB" w14:textId="77777777" w:rsidR="00CA1C8C" w:rsidRPr="00D56F72" w:rsidRDefault="00CA1C8C" w:rsidP="00CA1C8C">
      <w:pPr>
        <w:rPr>
          <w:sz w:val="24"/>
          <w:szCs w:val="24"/>
        </w:rPr>
      </w:pPr>
    </w:p>
    <w:p w14:paraId="199CE320" w14:textId="77777777" w:rsidR="00CA1C8C" w:rsidRPr="00D56F72" w:rsidRDefault="00CA1C8C" w:rsidP="00CA1C8C">
      <w:pPr>
        <w:rPr>
          <w:sz w:val="24"/>
          <w:szCs w:val="24"/>
        </w:rPr>
      </w:pPr>
    </w:p>
    <w:p w14:paraId="32C210ED" w14:textId="77777777" w:rsidR="00CA1C8C" w:rsidRPr="00D56F72" w:rsidRDefault="00336E2A" w:rsidP="00CA1C8C">
      <w:pPr>
        <w:rPr>
          <w:sz w:val="24"/>
          <w:szCs w:val="24"/>
        </w:rPr>
      </w:pPr>
      <w:r w:rsidRPr="00D56F72">
        <w:rPr>
          <w:noProof/>
          <w:sz w:val="24"/>
          <w:szCs w:val="24"/>
        </w:rPr>
        <w:pict w14:anchorId="489FD68C">
          <v:shape id="Text Box 6" o:spid="_x0000_s2053" type="#_x0000_t202" style="position:absolute;margin-left:-19.2pt;margin-top:15.2pt;width:515pt;height:528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">
            <v:textbox>
              <w:txbxContent>
                <w:p w14:paraId="46B17EB6" w14:textId="77777777" w:rsidR="00CA1C8C" w:rsidRPr="00320E94" w:rsidRDefault="00CA1C8C" w:rsidP="00CA1C8C">
                  <w:pPr>
                    <w:rPr>
                      <w:color w:val="FF0000"/>
                    </w:rPr>
                  </w:pPr>
                  <w:r>
                    <w:t>PROPOSTA DE PESQUISA:</w:t>
                  </w:r>
                </w:p>
              </w:txbxContent>
            </v:textbox>
          </v:shape>
        </w:pict>
      </w:r>
    </w:p>
    <w:p w14:paraId="5A1026D1" w14:textId="77777777" w:rsidR="00CA1C8C" w:rsidRPr="00D56F72" w:rsidRDefault="00CA1C8C" w:rsidP="00CA1C8C">
      <w:pPr>
        <w:rPr>
          <w:sz w:val="24"/>
          <w:szCs w:val="24"/>
        </w:rPr>
      </w:pPr>
    </w:p>
    <w:p w14:paraId="38AE0E25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</w:p>
    <w:p w14:paraId="086182B4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1FDFDE07" w14:textId="77777777" w:rsidR="00D50006" w:rsidRPr="00D56F72" w:rsidRDefault="00336E2A" w:rsidP="00BD4199">
      <w:pPr>
        <w:autoSpaceDE/>
        <w:autoSpaceDN/>
        <w:rPr>
          <w:sz w:val="24"/>
          <w:szCs w:val="24"/>
        </w:rPr>
      </w:pPr>
      <w:r w:rsidRPr="00D56F72">
        <w:rPr>
          <w:noProof/>
          <w:sz w:val="24"/>
          <w:szCs w:val="24"/>
        </w:rPr>
        <w:pict w14:anchorId="36F6A14F">
          <v:shape id="Text Box 8" o:spid="_x0000_s2054" type="#_x0000_t202" style="position:absolute;margin-left:253.9pt;margin-top:505.7pt;width:241.6pt;height:19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">
            <v:textbox style="mso-fit-shape-to-text:t">
              <w:txbxContent>
                <w:p w14:paraId="7AC0B9AC" w14:textId="77777777" w:rsidR="00CA1C8C" w:rsidRPr="00E44CD1" w:rsidRDefault="00CA1C8C" w:rsidP="00CA1C8C">
                  <w:r>
                    <w:t>ASSINATURA:</w:t>
                  </w:r>
                </w:p>
              </w:txbxContent>
            </v:textbox>
          </v:shape>
        </w:pict>
      </w:r>
      <w:r w:rsidRPr="00D56F72">
        <w:rPr>
          <w:noProof/>
          <w:sz w:val="24"/>
          <w:szCs w:val="24"/>
        </w:rPr>
        <w:pict w14:anchorId="2E97357B">
          <v:shape id="Text Box 7" o:spid="_x0000_s2055" type="#_x0000_t202" style="position:absolute;margin-left:-19.5pt;margin-top:505.7pt;width:267.35pt;height:19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">
            <v:textbox style="mso-fit-shape-to-text:t">
              <w:txbxContent>
                <w:p w14:paraId="6A762175" w14:textId="77777777" w:rsidR="00CA1C8C" w:rsidRPr="00E44CD1" w:rsidRDefault="00CA1C8C" w:rsidP="00CA1C8C">
                  <w:r>
                    <w:t>LOCAL E DATA:</w:t>
                  </w:r>
                </w:p>
              </w:txbxContent>
            </v:textbox>
          </v:shape>
        </w:pic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C93BC" w14:textId="77777777" w:rsidR="000C1253" w:rsidRDefault="000C1253">
      <w:r>
        <w:separator/>
      </w:r>
    </w:p>
  </w:endnote>
  <w:endnote w:type="continuationSeparator" w:id="0">
    <w:p w14:paraId="4D82F0F2" w14:textId="77777777" w:rsidR="000C1253" w:rsidRDefault="000C1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B8B18" w14:textId="77777777" w:rsidR="000C1253" w:rsidRDefault="000C1253">
      <w:r>
        <w:separator/>
      </w:r>
    </w:p>
  </w:footnote>
  <w:footnote w:type="continuationSeparator" w:id="0">
    <w:p w14:paraId="390C24DD" w14:textId="77777777" w:rsidR="000C1253" w:rsidRDefault="000C1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EEB9B" w14:textId="77777777" w:rsidR="006F28EE" w:rsidRDefault="006C3155" w:rsidP="007551C5">
    <w:pPr>
      <w:pStyle w:val="Corpodetexto"/>
      <w:jc w:val="left"/>
      <w:rPr>
        <w:b/>
        <w:bCs/>
        <w:sz w:val="24"/>
        <w:szCs w:val="24"/>
      </w:rPr>
    </w:pPr>
    <w:r w:rsidRPr="006C3155">
      <w:rPr>
        <w:noProof/>
        <w:lang w:val="pt-BR" w:eastAsia="pt-BR"/>
      </w:rPr>
      <w:pict w14:anchorId="6616D8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8" o:spid="_x0000_i1025" type="#_x0000_t75" alt="http://www.cav.udesc.br/templates/centro_cav/imagens/logo_cabecalho.png" style="width:167.25pt;height:26.25pt;visibility:visible">
          <v:imagedata r:id="rId1" o:title="logo_cabecalho"/>
        </v:shape>
      </w:pict>
    </w:r>
  </w:p>
  <w:p w14:paraId="2F217E03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2EC17BA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0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2656FDDC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725598BE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0"/>
  <w:p w14:paraId="58D19739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ca1AHISlxI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253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624F"/>
    <w:rsid w:val="00552230"/>
    <w:rsid w:val="00554BF6"/>
    <w:rsid w:val="00555213"/>
    <w:rsid w:val="00562434"/>
    <w:rsid w:val="005642FC"/>
    <w:rsid w:val="005731D1"/>
    <w:rsid w:val="00574BD2"/>
    <w:rsid w:val="00574EED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038A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199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06657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3D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3A287CE0"/>
  <w15:chartTrackingRefBased/>
  <w15:docId w15:val="{D070392D-4705-46FE-A7BE-6059FDB27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5D2D7-C15D-42EA-8C1E-6385F6B76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EVERTON SKORONSKI</cp:lastModifiedBy>
  <cp:revision>2</cp:revision>
  <cp:lastPrinted>2018-05-14T18:09:00Z</cp:lastPrinted>
  <dcterms:created xsi:type="dcterms:W3CDTF">2021-11-10T22:32:00Z</dcterms:created>
  <dcterms:modified xsi:type="dcterms:W3CDTF">2021-11-10T22:32:00Z</dcterms:modified>
</cp:coreProperties>
</file>